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3F09A" w14:textId="5E8A3F6D" w:rsidR="00CD775B" w:rsidRDefault="009078E5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FA1FBDE" wp14:editId="0852CD09">
            <wp:simplePos x="0" y="0"/>
            <wp:positionH relativeFrom="column">
              <wp:posOffset>5274945</wp:posOffset>
            </wp:positionH>
            <wp:positionV relativeFrom="paragraph">
              <wp:posOffset>-553085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FDDDF1D" wp14:editId="7FFB71EF">
                <wp:simplePos x="0" y="0"/>
                <wp:positionH relativeFrom="page">
                  <wp:posOffset>-287655</wp:posOffset>
                </wp:positionH>
                <wp:positionV relativeFrom="paragraph">
                  <wp:posOffset>-758825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BEFC8E" w14:textId="77777777" w:rsidR="0098547C" w:rsidRPr="00DE6E9C" w:rsidRDefault="00A92BC2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Training Recor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DDDF1D" id="Group 10" o:spid="_x0000_s1026" style="position:absolute;margin-left:-22.65pt;margin-top:-59.75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0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6FBEFC8E" w14:textId="77777777" w:rsidR="0098547C" w:rsidRPr="00DE6E9C" w:rsidRDefault="00A92BC2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Training Record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19320F1A" w14:textId="42D66A7A" w:rsidR="00CD775B" w:rsidRDefault="008B6941" w:rsidP="00E31BD0">
      <w:pPr>
        <w:spacing w:after="0" w:line="240" w:lineRule="auto"/>
      </w:pPr>
      <w:r>
        <w:t xml:space="preserve"> </w:t>
      </w:r>
    </w:p>
    <w:p w14:paraId="307A130A" w14:textId="3408ECED" w:rsidR="00024955" w:rsidRDefault="00024955" w:rsidP="00E31BD0">
      <w:pPr>
        <w:spacing w:after="0" w:line="240" w:lineRule="auto"/>
      </w:pPr>
    </w:p>
    <w:p w14:paraId="5639421F" w14:textId="0C4CDCFC" w:rsidR="00A92BC2" w:rsidRPr="00A92BC2" w:rsidRDefault="00A92BC2" w:rsidP="00A92BC2">
      <w:pPr>
        <w:tabs>
          <w:tab w:val="right" w:pos="-2520"/>
          <w:tab w:val="left" w:pos="-2430"/>
        </w:tabs>
        <w:spacing w:after="0" w:line="240" w:lineRule="auto"/>
        <w:rPr>
          <w:rFonts w:eastAsia="Times New Roman" w:cs="Arial"/>
          <w:szCs w:val="20"/>
        </w:rPr>
      </w:pPr>
    </w:p>
    <w:p w14:paraId="6DAA70C8" w14:textId="72EE1A2C" w:rsidR="00A92BC2" w:rsidRPr="00A92BC2" w:rsidRDefault="00A92BC2" w:rsidP="00A92BC2">
      <w:pPr>
        <w:tabs>
          <w:tab w:val="right" w:pos="-2520"/>
          <w:tab w:val="left" w:pos="-2430"/>
          <w:tab w:val="left" w:pos="6480"/>
        </w:tabs>
        <w:spacing w:after="0" w:line="240" w:lineRule="auto"/>
        <w:rPr>
          <w:rFonts w:eastAsia="Times New Roman" w:cs="Arial"/>
          <w:szCs w:val="20"/>
        </w:rPr>
      </w:pPr>
    </w:p>
    <w:p w14:paraId="3EB59A79" w14:textId="3B12B419" w:rsidR="00A92BC2" w:rsidRPr="00A92BC2" w:rsidRDefault="00A92BC2" w:rsidP="00A92BC2">
      <w:pPr>
        <w:tabs>
          <w:tab w:val="right" w:pos="-2520"/>
          <w:tab w:val="left" w:pos="-2430"/>
          <w:tab w:val="left" w:pos="6480"/>
        </w:tabs>
        <w:spacing w:after="0" w:line="360" w:lineRule="auto"/>
        <w:rPr>
          <w:rFonts w:eastAsia="Times New Roman" w:cs="Arial"/>
          <w:szCs w:val="20"/>
          <w:u w:val="single"/>
        </w:rPr>
      </w:pPr>
      <w:r w:rsidRPr="00A92BC2">
        <w:rPr>
          <w:rFonts w:eastAsia="Times New Roman" w:cs="Arial"/>
          <w:szCs w:val="20"/>
        </w:rPr>
        <w:t>Training Topic:</w:t>
      </w:r>
      <w:r w:rsidRPr="00A92BC2">
        <w:rPr>
          <w:rFonts w:eastAsia="Times New Roman" w:cs="Arial"/>
          <w:szCs w:val="20"/>
          <w:u w:val="single"/>
        </w:rPr>
        <w:tab/>
      </w:r>
    </w:p>
    <w:p w14:paraId="57F3EA80" w14:textId="77777777" w:rsidR="00A92BC2" w:rsidRPr="00A92BC2" w:rsidRDefault="00A92BC2" w:rsidP="00A92BC2">
      <w:pPr>
        <w:tabs>
          <w:tab w:val="right" w:pos="-2520"/>
          <w:tab w:val="left" w:pos="-2430"/>
          <w:tab w:val="left" w:pos="6480"/>
        </w:tabs>
        <w:spacing w:after="0" w:line="360" w:lineRule="auto"/>
        <w:rPr>
          <w:rFonts w:eastAsia="Times New Roman" w:cs="Arial"/>
          <w:szCs w:val="20"/>
          <w:u w:val="single"/>
        </w:rPr>
      </w:pPr>
      <w:r w:rsidRPr="00A92BC2">
        <w:rPr>
          <w:rFonts w:eastAsia="Times New Roman" w:cs="Arial"/>
          <w:szCs w:val="20"/>
        </w:rPr>
        <w:t>Instructor Name:</w:t>
      </w:r>
      <w:r w:rsidRPr="00A92BC2">
        <w:rPr>
          <w:rFonts w:eastAsia="Times New Roman" w:cs="Arial"/>
          <w:szCs w:val="20"/>
          <w:u w:val="single"/>
        </w:rPr>
        <w:tab/>
      </w:r>
    </w:p>
    <w:p w14:paraId="43780279" w14:textId="77777777" w:rsidR="00A92BC2" w:rsidRPr="00A92BC2" w:rsidRDefault="00A92BC2" w:rsidP="00A92BC2">
      <w:pPr>
        <w:tabs>
          <w:tab w:val="right" w:pos="-2520"/>
          <w:tab w:val="left" w:pos="-2430"/>
          <w:tab w:val="left" w:pos="6480"/>
        </w:tabs>
        <w:spacing w:after="0" w:line="360" w:lineRule="auto"/>
        <w:rPr>
          <w:rFonts w:eastAsia="Times New Roman" w:cs="Arial"/>
          <w:szCs w:val="20"/>
          <w:u w:val="single"/>
        </w:rPr>
      </w:pPr>
      <w:r w:rsidRPr="00A92BC2">
        <w:rPr>
          <w:rFonts w:eastAsia="Times New Roman" w:cs="Arial"/>
          <w:szCs w:val="20"/>
        </w:rPr>
        <w:t>Date of Training:</w:t>
      </w:r>
      <w:r w:rsidRPr="00A92BC2">
        <w:rPr>
          <w:rFonts w:eastAsia="Times New Roman" w:cs="Arial"/>
          <w:szCs w:val="20"/>
          <w:u w:val="single"/>
        </w:rPr>
        <w:tab/>
      </w:r>
    </w:p>
    <w:p w14:paraId="6E03AADB" w14:textId="77777777" w:rsidR="00A92BC2" w:rsidRPr="00A92BC2" w:rsidRDefault="00A92BC2" w:rsidP="00A92BC2">
      <w:pPr>
        <w:tabs>
          <w:tab w:val="right" w:pos="-2520"/>
          <w:tab w:val="left" w:pos="-2430"/>
        </w:tabs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tbl>
      <w:tblPr>
        <w:tblW w:w="9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5179"/>
      </w:tblGrid>
      <w:tr w:rsidR="00A92BC2" w:rsidRPr="00A92BC2" w14:paraId="67E56AFA" w14:textId="77777777" w:rsidTr="00A92BC2">
        <w:tc>
          <w:tcPr>
            <w:tcW w:w="42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20" w:color="auto" w:fill="FFFFFF"/>
          </w:tcPr>
          <w:p w14:paraId="1DBE77AA" w14:textId="7C20FD62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jc w:val="center"/>
              <w:rPr>
                <w:rFonts w:eastAsia="Times New Roman" w:cs="Arial"/>
                <w:b/>
                <w:szCs w:val="20"/>
              </w:rPr>
            </w:pPr>
            <w:r w:rsidRPr="00792AC4">
              <w:rPr>
                <w:rFonts w:eastAsia="Times New Roman" w:cs="Arial"/>
                <w:b/>
                <w:color w:val="005487"/>
                <w:szCs w:val="20"/>
              </w:rPr>
              <w:t>Employee Name</w:t>
            </w:r>
          </w:p>
        </w:tc>
        <w:tc>
          <w:tcPr>
            <w:tcW w:w="5179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shd w:val="pct20" w:color="auto" w:fill="FFFFFF"/>
          </w:tcPr>
          <w:p w14:paraId="2F018203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jc w:val="center"/>
              <w:rPr>
                <w:rFonts w:eastAsia="Times New Roman" w:cs="Arial"/>
                <w:b/>
                <w:szCs w:val="20"/>
              </w:rPr>
            </w:pPr>
            <w:r w:rsidRPr="00792AC4">
              <w:rPr>
                <w:rFonts w:eastAsia="Times New Roman" w:cs="Arial"/>
                <w:b/>
                <w:color w:val="005487"/>
                <w:szCs w:val="20"/>
              </w:rPr>
              <w:t>Bureau/Location</w:t>
            </w:r>
          </w:p>
        </w:tc>
      </w:tr>
      <w:tr w:rsidR="00A92BC2" w:rsidRPr="00A92BC2" w14:paraId="3F0BF29E" w14:textId="77777777" w:rsidTr="00A92BC2">
        <w:tc>
          <w:tcPr>
            <w:tcW w:w="4248" w:type="dxa"/>
            <w:tcBorders>
              <w:top w:val="nil"/>
            </w:tcBorders>
          </w:tcPr>
          <w:p w14:paraId="6745FA5F" w14:textId="690A708C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  <w:tcBorders>
              <w:top w:val="nil"/>
            </w:tcBorders>
          </w:tcPr>
          <w:p w14:paraId="02A2EA87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EBB142C" w14:textId="77777777" w:rsidTr="00A92BC2">
        <w:tc>
          <w:tcPr>
            <w:tcW w:w="4248" w:type="dxa"/>
          </w:tcPr>
          <w:p w14:paraId="48676C5F" w14:textId="4DF344FB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42B5423E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61A9DFD7" w14:textId="77777777" w:rsidTr="00A92BC2">
        <w:tc>
          <w:tcPr>
            <w:tcW w:w="4248" w:type="dxa"/>
          </w:tcPr>
          <w:p w14:paraId="2A01B90C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1F24CBC4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540F7A52" w14:textId="77777777" w:rsidTr="00A92BC2">
        <w:tc>
          <w:tcPr>
            <w:tcW w:w="4248" w:type="dxa"/>
          </w:tcPr>
          <w:p w14:paraId="4CFD1971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24C5D1D4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257DBF82" w14:textId="77777777" w:rsidTr="00A92BC2">
        <w:tc>
          <w:tcPr>
            <w:tcW w:w="4248" w:type="dxa"/>
          </w:tcPr>
          <w:p w14:paraId="70D4807D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23524069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2154CB1" w14:textId="77777777" w:rsidTr="00A92BC2">
        <w:tc>
          <w:tcPr>
            <w:tcW w:w="4248" w:type="dxa"/>
          </w:tcPr>
          <w:p w14:paraId="64289D04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051C848A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52947FAB" w14:textId="77777777" w:rsidTr="00A92BC2">
        <w:tc>
          <w:tcPr>
            <w:tcW w:w="4248" w:type="dxa"/>
          </w:tcPr>
          <w:p w14:paraId="762C02BB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1171B75F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7F767280" w14:textId="77777777" w:rsidTr="00A92BC2">
        <w:tc>
          <w:tcPr>
            <w:tcW w:w="4248" w:type="dxa"/>
          </w:tcPr>
          <w:p w14:paraId="25F299E4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67068057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7121587" w14:textId="77777777" w:rsidTr="00A92BC2">
        <w:tc>
          <w:tcPr>
            <w:tcW w:w="4248" w:type="dxa"/>
          </w:tcPr>
          <w:p w14:paraId="7E13A417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528AEF7B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7EA164FE" w14:textId="77777777" w:rsidTr="00A92BC2">
        <w:tc>
          <w:tcPr>
            <w:tcW w:w="4248" w:type="dxa"/>
          </w:tcPr>
          <w:p w14:paraId="4BD0BFB2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2256FFD5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61196BD8" w14:textId="77777777" w:rsidTr="00A92BC2">
        <w:tc>
          <w:tcPr>
            <w:tcW w:w="4248" w:type="dxa"/>
          </w:tcPr>
          <w:p w14:paraId="10AC6394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4074EF9F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4D804671" w14:textId="77777777" w:rsidTr="00A92BC2">
        <w:tc>
          <w:tcPr>
            <w:tcW w:w="4248" w:type="dxa"/>
          </w:tcPr>
          <w:p w14:paraId="274B2971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0981A414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A5BCC80" w14:textId="77777777" w:rsidTr="00A92BC2">
        <w:tc>
          <w:tcPr>
            <w:tcW w:w="4248" w:type="dxa"/>
          </w:tcPr>
          <w:p w14:paraId="4D1B3936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286EB67E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3375055" w14:textId="77777777" w:rsidTr="00A92BC2">
        <w:tc>
          <w:tcPr>
            <w:tcW w:w="4248" w:type="dxa"/>
          </w:tcPr>
          <w:p w14:paraId="6EC12456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029BEF48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11079641" w14:textId="77777777" w:rsidTr="00A92BC2">
        <w:tc>
          <w:tcPr>
            <w:tcW w:w="4248" w:type="dxa"/>
          </w:tcPr>
          <w:p w14:paraId="6C11A90A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7C8EE582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0EBD37C6" w14:textId="77777777" w:rsidTr="00A92BC2">
        <w:tc>
          <w:tcPr>
            <w:tcW w:w="4248" w:type="dxa"/>
          </w:tcPr>
          <w:p w14:paraId="6B1BEFFC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29D2957A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4DD2F494" w14:textId="77777777" w:rsidTr="00A92BC2">
        <w:tc>
          <w:tcPr>
            <w:tcW w:w="4248" w:type="dxa"/>
          </w:tcPr>
          <w:p w14:paraId="0C11613A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11CBADB0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5EDACFC5" w14:textId="77777777" w:rsidTr="00A92BC2">
        <w:tc>
          <w:tcPr>
            <w:tcW w:w="4248" w:type="dxa"/>
          </w:tcPr>
          <w:p w14:paraId="30FDC216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120B8430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586A0F6F" w14:textId="77777777" w:rsidTr="00A92BC2">
        <w:tc>
          <w:tcPr>
            <w:tcW w:w="4248" w:type="dxa"/>
          </w:tcPr>
          <w:p w14:paraId="0B61AA76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3CD527F1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411EC441" w14:textId="77777777" w:rsidTr="00A92BC2">
        <w:tc>
          <w:tcPr>
            <w:tcW w:w="4248" w:type="dxa"/>
          </w:tcPr>
          <w:p w14:paraId="77DEE8B7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3D92BB0D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7493BCEE" w14:textId="77777777" w:rsidTr="00A92BC2">
        <w:tc>
          <w:tcPr>
            <w:tcW w:w="4248" w:type="dxa"/>
          </w:tcPr>
          <w:p w14:paraId="545BC5FB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5FC71C40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77724B18" w14:textId="77777777" w:rsidTr="00A92BC2">
        <w:tc>
          <w:tcPr>
            <w:tcW w:w="4248" w:type="dxa"/>
          </w:tcPr>
          <w:p w14:paraId="62C3F610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12C3AA8B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4AE9C873" w14:textId="77777777" w:rsidTr="00A92BC2">
        <w:tc>
          <w:tcPr>
            <w:tcW w:w="4248" w:type="dxa"/>
          </w:tcPr>
          <w:p w14:paraId="76B7C530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0314AAD1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500A73BF" w14:textId="77777777" w:rsidTr="00A92BC2">
        <w:tc>
          <w:tcPr>
            <w:tcW w:w="4248" w:type="dxa"/>
          </w:tcPr>
          <w:p w14:paraId="05BBCA49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104C0938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4932F9BF" w14:textId="77777777" w:rsidTr="00A92BC2">
        <w:tc>
          <w:tcPr>
            <w:tcW w:w="4248" w:type="dxa"/>
          </w:tcPr>
          <w:p w14:paraId="3C074E63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7F570A4C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74B53BCC" w14:textId="77777777" w:rsidTr="00A92BC2">
        <w:tc>
          <w:tcPr>
            <w:tcW w:w="4248" w:type="dxa"/>
          </w:tcPr>
          <w:p w14:paraId="43A40335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061BD489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4574681" w14:textId="77777777" w:rsidTr="00A92BC2">
        <w:tc>
          <w:tcPr>
            <w:tcW w:w="4248" w:type="dxa"/>
          </w:tcPr>
          <w:p w14:paraId="67C3EB81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622EB15E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46E9DE4B" w14:textId="77777777" w:rsidTr="00A92BC2">
        <w:tc>
          <w:tcPr>
            <w:tcW w:w="4248" w:type="dxa"/>
          </w:tcPr>
          <w:p w14:paraId="13389729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7D0BC0A1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72E84A75" w14:textId="77777777" w:rsidTr="00A92BC2">
        <w:tc>
          <w:tcPr>
            <w:tcW w:w="4248" w:type="dxa"/>
          </w:tcPr>
          <w:p w14:paraId="1501BC30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7E9D4836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3B465142" w14:textId="77777777" w:rsidTr="00A92BC2">
        <w:tc>
          <w:tcPr>
            <w:tcW w:w="4248" w:type="dxa"/>
          </w:tcPr>
          <w:p w14:paraId="547D5AAC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680C4F2D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A92BC2" w:rsidRPr="00A92BC2" w14:paraId="2CFF93F7" w14:textId="77777777" w:rsidTr="00A92BC2">
        <w:tc>
          <w:tcPr>
            <w:tcW w:w="4248" w:type="dxa"/>
          </w:tcPr>
          <w:p w14:paraId="13A817A3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79" w:type="dxa"/>
          </w:tcPr>
          <w:p w14:paraId="329F86B5" w14:textId="77777777" w:rsidR="00A92BC2" w:rsidRPr="00A92BC2" w:rsidRDefault="00A92BC2" w:rsidP="00A92BC2">
            <w:pPr>
              <w:tabs>
                <w:tab w:val="right" w:pos="-2520"/>
                <w:tab w:val="left" w:pos="-2430"/>
              </w:tabs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</w:tbl>
    <w:p w14:paraId="63DC25C6" w14:textId="77777777" w:rsidR="00827166" w:rsidRDefault="00A92BC2" w:rsidP="008342D3">
      <w:pPr>
        <w:tabs>
          <w:tab w:val="left" w:pos="8256"/>
        </w:tabs>
        <w:spacing w:after="0" w:line="240" w:lineRule="auto"/>
      </w:pPr>
      <w:r w:rsidRPr="00A92BC2">
        <w:rPr>
          <w:rFonts w:ascii="Times New Roman" w:eastAsia="Times New Roman" w:hAnsi="Times New Roman" w:cs="Times New Roman"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3B13DA0" wp14:editId="4195DB06">
                <wp:simplePos x="0" y="0"/>
                <wp:positionH relativeFrom="margin">
                  <wp:align>left</wp:align>
                </wp:positionH>
                <wp:positionV relativeFrom="paragraph">
                  <wp:posOffset>382905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07FF1" w14:textId="77777777" w:rsidR="00A92BC2" w:rsidRDefault="00A92BC2" w:rsidP="00A92BC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B13DA0" id="Text Box 2" o:spid="_x0000_s1029" type="#_x0000_t202" style="position:absolute;margin-left:0;margin-top:30.15pt;width:470.4pt;height:110.6pt;z-index:25166643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2VTIwIAACU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" stroked="f">
                <v:textbox style="mso-fit-shape-to-text:t">
                  <w:txbxContent>
                    <w:p w14:paraId="4E007FF1" w14:textId="77777777" w:rsidR="00A92BC2" w:rsidRDefault="00A92BC2" w:rsidP="00A92BC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A66A1">
        <w:tab/>
      </w:r>
    </w:p>
    <w:sectPr w:rsidR="00827166" w:rsidSect="00914CBB">
      <w:footerReference w:type="default" r:id="rId11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D04ED" w14:textId="77777777" w:rsidR="003E7508" w:rsidRDefault="003E7508" w:rsidP="00B94281">
      <w:pPr>
        <w:spacing w:after="0" w:line="240" w:lineRule="auto"/>
      </w:pPr>
      <w:r>
        <w:separator/>
      </w:r>
    </w:p>
  </w:endnote>
  <w:endnote w:type="continuationSeparator" w:id="0">
    <w:p w14:paraId="3F5D78B4" w14:textId="77777777" w:rsidR="003E7508" w:rsidRDefault="003E7508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92D0447-7730-49AD-A20B-5A4B956A1939}"/>
    <w:embedBold r:id="rId2" w:fontKey="{4F92C92E-EEA7-4755-B640-6AECC4429240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2BFC764C-C846-48AC-9FEF-3BBF9949419A}"/>
    <w:embedBold r:id="rId4" w:fontKey="{1513CCE7-DFAA-4391-9AF1-FF6CEB5D074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BAD01DAC-D23E-4ABB-A8B6-089CC4AF2CF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8CB0A653-AED2-446F-B7CF-5BD4991042E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0D912" w14:textId="77777777" w:rsidR="00160F47" w:rsidRPr="008342D3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8342D3" w:rsidRPr="008342D3">
      <w:rPr>
        <w:sz w:val="18"/>
        <w:szCs w:val="18"/>
      </w:rPr>
      <w:t>Training Record</w:t>
    </w:r>
  </w:p>
  <w:p w14:paraId="35945130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003BFD" w14:textId="77777777" w:rsidR="003E7508" w:rsidRDefault="003E7508" w:rsidP="00B94281">
      <w:pPr>
        <w:spacing w:after="0" w:line="240" w:lineRule="auto"/>
      </w:pPr>
      <w:r>
        <w:separator/>
      </w:r>
    </w:p>
  </w:footnote>
  <w:footnote w:type="continuationSeparator" w:id="0">
    <w:p w14:paraId="09473893" w14:textId="77777777" w:rsidR="003E7508" w:rsidRDefault="003E7508" w:rsidP="00B94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sDSzsDA0MzIxMTVR0lEKTi0uzszPAykwqgUA0XKvgiwAAAA="/>
  </w:docVars>
  <w:rsids>
    <w:rsidRoot w:val="00B90FC2"/>
    <w:rsid w:val="00024955"/>
    <w:rsid w:val="00043018"/>
    <w:rsid w:val="000574E3"/>
    <w:rsid w:val="00094351"/>
    <w:rsid w:val="000F11F3"/>
    <w:rsid w:val="00107CB8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A6265"/>
    <w:rsid w:val="002B3172"/>
    <w:rsid w:val="002D027C"/>
    <w:rsid w:val="00380B78"/>
    <w:rsid w:val="003A66A1"/>
    <w:rsid w:val="003E0C9B"/>
    <w:rsid w:val="003E5A11"/>
    <w:rsid w:val="003E7508"/>
    <w:rsid w:val="00402E66"/>
    <w:rsid w:val="00477BE2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743F69"/>
    <w:rsid w:val="00792AC4"/>
    <w:rsid w:val="007C767C"/>
    <w:rsid w:val="007E4E12"/>
    <w:rsid w:val="007F2DE0"/>
    <w:rsid w:val="00827166"/>
    <w:rsid w:val="008342D3"/>
    <w:rsid w:val="00862BB3"/>
    <w:rsid w:val="00873C40"/>
    <w:rsid w:val="008B6941"/>
    <w:rsid w:val="009078E5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92BC2"/>
    <w:rsid w:val="00AF13FE"/>
    <w:rsid w:val="00B0259D"/>
    <w:rsid w:val="00B0599C"/>
    <w:rsid w:val="00B05D2A"/>
    <w:rsid w:val="00B17148"/>
    <w:rsid w:val="00B263E2"/>
    <w:rsid w:val="00B428DA"/>
    <w:rsid w:val="00B6532F"/>
    <w:rsid w:val="00B90FC2"/>
    <w:rsid w:val="00B94281"/>
    <w:rsid w:val="00C227F0"/>
    <w:rsid w:val="00CC6B52"/>
    <w:rsid w:val="00CD775B"/>
    <w:rsid w:val="00CE678F"/>
    <w:rsid w:val="00CF5E25"/>
    <w:rsid w:val="00D12289"/>
    <w:rsid w:val="00D6127E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8C8DB1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8A381-F67E-4D6E-902C-CB5945BF5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7</cp:revision>
  <cp:lastPrinted>2020-04-29T15:59:00Z</cp:lastPrinted>
  <dcterms:created xsi:type="dcterms:W3CDTF">2020-05-20T16:54:00Z</dcterms:created>
  <dcterms:modified xsi:type="dcterms:W3CDTF">2021-02-04T19:29:00Z</dcterms:modified>
</cp:coreProperties>
</file>